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2CB2444F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FA582C">
              <w:rPr>
                <w:b/>
              </w:rPr>
              <w:t>Welding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A53B57" w:rsidRPr="001D13A3" w14:paraId="47953985" w14:textId="77777777" w:rsidTr="001D13A3">
        <w:tc>
          <w:tcPr>
            <w:tcW w:w="10885" w:type="dxa"/>
            <w:gridSpan w:val="3"/>
          </w:tcPr>
          <w:p w14:paraId="2167E431" w14:textId="77777777" w:rsidR="00A53B57" w:rsidRPr="00C11411" w:rsidRDefault="00A53B57" w:rsidP="00A53B57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29A9E127" w:rsidR="00A53B57" w:rsidRPr="00C11411" w:rsidRDefault="00A53B57" w:rsidP="00A53B57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6F8B4EF4" w14:textId="77777777" w:rsidR="00A53B57" w:rsidRDefault="00A53B57" w:rsidP="00A53B57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0C621F73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0</w:t>
                  </w:r>
                  <w:r w:rsidR="00821667">
                    <w:rPr>
                      <w:rFonts w:cstheme="minorHAnsi"/>
                      <w:sz w:val="18"/>
                      <w:szCs w:val="18"/>
                    </w:rPr>
                    <w:t>201-</w:t>
                  </w:r>
                  <w:r w:rsidR="00FA582C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7EDD6CC1" w:rsidR="00C75EED" w:rsidRPr="00D7490D" w:rsidRDefault="00A10071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r w:rsidR="00821667">
                    <w:rPr>
                      <w:rFonts w:cstheme="minorHAnsi"/>
                      <w:sz w:val="18"/>
                      <w:szCs w:val="18"/>
                    </w:rPr>
                    <w:t>Manufacturing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r w:rsidR="00771AE9" w:rsidRPr="00000959">
      <w:t xml:space="preserve">in to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11F9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312FB"/>
    <w:rsid w:val="00431400"/>
    <w:rsid w:val="00437FB3"/>
    <w:rsid w:val="004469D9"/>
    <w:rsid w:val="004516BC"/>
    <w:rsid w:val="0046715B"/>
    <w:rsid w:val="004A6D80"/>
    <w:rsid w:val="004B6635"/>
    <w:rsid w:val="004B76CF"/>
    <w:rsid w:val="004C0A2F"/>
    <w:rsid w:val="004E08A0"/>
    <w:rsid w:val="004E56E5"/>
    <w:rsid w:val="005131B5"/>
    <w:rsid w:val="00537E62"/>
    <w:rsid w:val="00543A06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25F1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3B5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A7BCD5D-49C6-4B64-B289-9F07168A4274}"/>
</file>

<file path=customXml/itemProps2.xml><?xml version="1.0" encoding="utf-8"?>
<ds:datastoreItem xmlns:ds="http://schemas.openxmlformats.org/officeDocument/2006/customXml" ds:itemID="{3E6F625B-1F26-4C7F-B65E-2FFA636F4AA2}"/>
</file>

<file path=customXml/itemProps3.xml><?xml version="1.0" encoding="utf-8"?>
<ds:datastoreItem xmlns:ds="http://schemas.openxmlformats.org/officeDocument/2006/customXml" ds:itemID="{F653B813-271D-4B9F-81A6-3BD0108365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93</Words>
  <Characters>2279</Characters>
  <Application>Microsoft Office Word</Application>
  <DocSecurity>0</DocSecurity>
  <Lines>189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3:16:00Z</dcterms:created>
  <dcterms:modified xsi:type="dcterms:W3CDTF">2026-01-1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